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AD2EC1" w14:textId="587686F5" w:rsidR="008A67FC" w:rsidRPr="008A67FC" w:rsidRDefault="0044193C">
      <w:pPr>
        <w:rPr>
          <w:b/>
        </w:rPr>
      </w:pPr>
      <w:bookmarkStart w:id="0" w:name="_GoBack"/>
      <w:bookmarkEnd w:id="0"/>
      <w:r>
        <w:rPr>
          <w:b/>
        </w:rPr>
        <w:t>Š</w:t>
      </w:r>
      <w:r w:rsidR="008A67FC" w:rsidRPr="008A67FC">
        <w:rPr>
          <w:b/>
        </w:rPr>
        <w:t xml:space="preserve">tipendije za izmenjavo študentov v okviru CEEPUS mreže </w:t>
      </w:r>
      <w:proofErr w:type="spellStart"/>
      <w:r w:rsidR="008A67FC" w:rsidRPr="008A67FC">
        <w:rPr>
          <w:b/>
        </w:rPr>
        <w:t>Neuroshare</w:t>
      </w:r>
      <w:proofErr w:type="spellEnd"/>
      <w:r w:rsidR="00FF3954">
        <w:rPr>
          <w:b/>
        </w:rPr>
        <w:t xml:space="preserve"> za </w:t>
      </w:r>
      <w:r w:rsidR="001759B2">
        <w:rPr>
          <w:b/>
        </w:rPr>
        <w:t xml:space="preserve">letni </w:t>
      </w:r>
      <w:r w:rsidR="00FF3954">
        <w:rPr>
          <w:b/>
        </w:rPr>
        <w:t>semester 202</w:t>
      </w:r>
      <w:r w:rsidR="00A94862">
        <w:rPr>
          <w:b/>
        </w:rPr>
        <w:t>1</w:t>
      </w:r>
      <w:r w:rsidR="00FF3954">
        <w:rPr>
          <w:b/>
        </w:rPr>
        <w:t>/2</w:t>
      </w:r>
      <w:r w:rsidR="00A94862">
        <w:rPr>
          <w:b/>
        </w:rPr>
        <w:t>2</w:t>
      </w:r>
    </w:p>
    <w:p w14:paraId="38AD2EC2" w14:textId="77777777" w:rsidR="008A67FC" w:rsidRDefault="008A67FC">
      <w:pPr>
        <w:rPr>
          <w:i/>
        </w:rPr>
      </w:pPr>
    </w:p>
    <w:p w14:paraId="38AD2EC5" w14:textId="77777777" w:rsidR="002E453B" w:rsidRDefault="006C510A">
      <w:r>
        <w:t>V</w:t>
      </w:r>
      <w:r w:rsidR="005D3B74">
        <w:t xml:space="preserve">abimo </w:t>
      </w:r>
      <w:r>
        <w:t xml:space="preserve">vas </w:t>
      </w:r>
      <w:r w:rsidR="005D3B74">
        <w:t xml:space="preserve">k prijavi na razpis za enomesečno štipendijo za študentsko izmenjavo v okviru CEEPUS mreže </w:t>
      </w:r>
      <w:r w:rsidR="005D3B74" w:rsidRPr="005D3B74">
        <w:t>CIII-HR-1504-01-2021</w:t>
      </w:r>
      <w:r w:rsidR="005D3B74">
        <w:t xml:space="preserve"> </w:t>
      </w:r>
      <w:proofErr w:type="spellStart"/>
      <w:r w:rsidR="005D3B74" w:rsidRPr="00A4656A">
        <w:rPr>
          <w:i/>
        </w:rPr>
        <w:t>Neuroshare</w:t>
      </w:r>
      <w:proofErr w:type="spellEnd"/>
      <w:r w:rsidR="005D3B74" w:rsidRPr="00A4656A">
        <w:rPr>
          <w:i/>
        </w:rPr>
        <w:t xml:space="preserve">: </w:t>
      </w:r>
      <w:proofErr w:type="spellStart"/>
      <w:r w:rsidR="005D3B74" w:rsidRPr="00A4656A">
        <w:rPr>
          <w:i/>
        </w:rPr>
        <w:t>Sharing</w:t>
      </w:r>
      <w:proofErr w:type="spellEnd"/>
      <w:r w:rsidR="005D3B74" w:rsidRPr="00A4656A">
        <w:rPr>
          <w:i/>
        </w:rPr>
        <w:t xml:space="preserve"> </w:t>
      </w:r>
      <w:proofErr w:type="spellStart"/>
      <w:r w:rsidR="005D3B74" w:rsidRPr="00A4656A">
        <w:rPr>
          <w:i/>
        </w:rPr>
        <w:t>tools</w:t>
      </w:r>
      <w:proofErr w:type="spellEnd"/>
      <w:r w:rsidR="005D3B74" w:rsidRPr="00A4656A">
        <w:rPr>
          <w:i/>
        </w:rPr>
        <w:t xml:space="preserve"> </w:t>
      </w:r>
      <w:proofErr w:type="spellStart"/>
      <w:r w:rsidR="005D3B74" w:rsidRPr="00A4656A">
        <w:rPr>
          <w:i/>
        </w:rPr>
        <w:t>and</w:t>
      </w:r>
      <w:proofErr w:type="spellEnd"/>
      <w:r w:rsidR="005D3B74" w:rsidRPr="00A4656A">
        <w:rPr>
          <w:i/>
        </w:rPr>
        <w:t xml:space="preserve"> </w:t>
      </w:r>
      <w:proofErr w:type="spellStart"/>
      <w:r w:rsidR="005D3B74" w:rsidRPr="00A4656A">
        <w:rPr>
          <w:i/>
        </w:rPr>
        <w:t>expertise</w:t>
      </w:r>
      <w:proofErr w:type="spellEnd"/>
      <w:r w:rsidR="005D3B74" w:rsidRPr="00A4656A">
        <w:rPr>
          <w:i/>
        </w:rPr>
        <w:t xml:space="preserve"> in </w:t>
      </w:r>
      <w:proofErr w:type="spellStart"/>
      <w:r w:rsidR="005D3B74" w:rsidRPr="00A4656A">
        <w:rPr>
          <w:i/>
        </w:rPr>
        <w:t>behavioral</w:t>
      </w:r>
      <w:proofErr w:type="spellEnd"/>
      <w:r w:rsidR="005D3B74" w:rsidRPr="00A4656A">
        <w:rPr>
          <w:i/>
        </w:rPr>
        <w:t xml:space="preserve"> </w:t>
      </w:r>
      <w:proofErr w:type="spellStart"/>
      <w:r w:rsidR="005D3B74" w:rsidRPr="00A4656A">
        <w:rPr>
          <w:i/>
        </w:rPr>
        <w:t>neuroscience</w:t>
      </w:r>
      <w:proofErr w:type="spellEnd"/>
      <w:r w:rsidR="005D3B74">
        <w:t>.</w:t>
      </w:r>
      <w:r w:rsidR="004B0427">
        <w:t xml:space="preserve"> </w:t>
      </w:r>
      <w:r w:rsidR="004C53B7">
        <w:t xml:space="preserve">Razpis je prvenstveno namenjen doktorskim in magistrskim študentom </w:t>
      </w:r>
      <w:r w:rsidR="00CB0E84">
        <w:t xml:space="preserve">psihologije </w:t>
      </w:r>
      <w:r w:rsidR="004C53B7">
        <w:t xml:space="preserve">za namene raziskovalnega </w:t>
      </w:r>
      <w:r w:rsidR="00A415D5">
        <w:t>dela</w:t>
      </w:r>
      <w:r w:rsidR="0027015D">
        <w:t xml:space="preserve"> (</w:t>
      </w:r>
      <w:r w:rsidR="00A4656A">
        <w:t xml:space="preserve">npr. </w:t>
      </w:r>
      <w:r w:rsidR="0027015D">
        <w:t>izdelave magistrskega ali doktorskega dela</w:t>
      </w:r>
      <w:r w:rsidR="00A4656A">
        <w:t xml:space="preserve">, spoznavanja </w:t>
      </w:r>
      <w:r w:rsidR="00A415D5">
        <w:t>raziskovalnega področja</w:t>
      </w:r>
      <w:r w:rsidR="00CB0E84">
        <w:t xml:space="preserve">, raziskovalnih </w:t>
      </w:r>
      <w:r w:rsidR="00A4656A">
        <w:t>metod</w:t>
      </w:r>
      <w:r w:rsidR="00CB0E84">
        <w:t xml:space="preserve"> in orodij</w:t>
      </w:r>
      <w:r w:rsidR="00A415D5">
        <w:t xml:space="preserve">, </w:t>
      </w:r>
      <w:r w:rsidR="00CB0E84">
        <w:t>sodelovanje z raziskovalci v drugih državah</w:t>
      </w:r>
      <w:r w:rsidR="00304D0B">
        <w:t xml:space="preserve">, poglabljanje znanja na področju eksperimentalne psihologije in vedenjske </w:t>
      </w:r>
      <w:proofErr w:type="spellStart"/>
      <w:r w:rsidR="00304D0B">
        <w:t>nevroznanosti</w:t>
      </w:r>
      <w:proofErr w:type="spellEnd"/>
      <w:r w:rsidR="0027015D">
        <w:t>)</w:t>
      </w:r>
      <w:r w:rsidR="004C53B7">
        <w:t xml:space="preserve">. </w:t>
      </w:r>
    </w:p>
    <w:p w14:paraId="38AD2EC6" w14:textId="77777777" w:rsidR="002E453B" w:rsidRDefault="002E453B"/>
    <w:p w14:paraId="38AD2EC7" w14:textId="77777777" w:rsidR="00FB5AFA" w:rsidRDefault="00FB5AFA" w:rsidP="00FB5AFA">
      <w:r w:rsidRPr="00936AB3">
        <w:rPr>
          <w:b/>
        </w:rPr>
        <w:t>Glavni namen mreže</w:t>
      </w:r>
      <w:r>
        <w:t xml:space="preserve"> je zagotoviti študijsko in znanstveno izmenjavo in sodelovanje med </w:t>
      </w:r>
      <w:r w:rsidR="00F974A3">
        <w:t>sodelujoči</w:t>
      </w:r>
      <w:r w:rsidR="006243F2">
        <w:t>mi</w:t>
      </w:r>
      <w:r w:rsidR="00F974A3">
        <w:t xml:space="preserve"> </w:t>
      </w:r>
      <w:r>
        <w:t>partnerskimi ustanovami</w:t>
      </w:r>
      <w:r w:rsidR="00F974A3">
        <w:t xml:space="preserve"> iz Centralne Evrope</w:t>
      </w:r>
      <w:r>
        <w:t xml:space="preserve">, ki delujejo na področju vedenjske </w:t>
      </w:r>
      <w:proofErr w:type="spellStart"/>
      <w:r>
        <w:t>nevroznanosti</w:t>
      </w:r>
      <w:proofErr w:type="spellEnd"/>
      <w:r>
        <w:t xml:space="preserve">, </w:t>
      </w:r>
      <w:r w:rsidR="00CB0E84">
        <w:t xml:space="preserve">in </w:t>
      </w:r>
      <w:r>
        <w:t xml:space="preserve">deliti teoretično znanje in orodja, ki so potrebna za usposabljanje in raziskovanje na področju vedenjske </w:t>
      </w:r>
      <w:proofErr w:type="spellStart"/>
      <w:r>
        <w:t>nevroznanosti</w:t>
      </w:r>
      <w:proofErr w:type="spellEnd"/>
      <w:r>
        <w:t xml:space="preserve"> (prostore, dostop do izbranih populacij, laboratorijsko opremo, znanje na področju načrtovanja raziskav, analiziranja podatkov itd.).</w:t>
      </w:r>
    </w:p>
    <w:p w14:paraId="38AD2EC8" w14:textId="77777777" w:rsidR="00FB5AFA" w:rsidRDefault="00FB5AFA" w:rsidP="00FB5AFA"/>
    <w:p w14:paraId="57B98961" w14:textId="32ABF34D" w:rsidR="002C014A" w:rsidRDefault="005D3B74" w:rsidP="002C014A">
      <w:pPr>
        <w:pStyle w:val="Golobesedilo"/>
      </w:pPr>
      <w:r>
        <w:t xml:space="preserve">Naši študentje lahko v </w:t>
      </w:r>
      <w:r w:rsidR="00771898">
        <w:t xml:space="preserve">letnem </w:t>
      </w:r>
      <w:r w:rsidR="00AC3539">
        <w:t>semestru študijskega leta</w:t>
      </w:r>
      <w:r>
        <w:t xml:space="preserve"> </w:t>
      </w:r>
      <w:r w:rsidR="00A94862">
        <w:t xml:space="preserve">2021/22 </w:t>
      </w:r>
      <w:r>
        <w:t xml:space="preserve">zaprosijo za </w:t>
      </w:r>
      <w:r w:rsidR="00CB0E84" w:rsidRPr="00CB0E84">
        <w:rPr>
          <w:u w:val="single"/>
        </w:rPr>
        <w:t>eno</w:t>
      </w:r>
      <w:r w:rsidRPr="00CB0E84">
        <w:rPr>
          <w:u w:val="single"/>
        </w:rPr>
        <w:t>mesečno</w:t>
      </w:r>
      <w:r w:rsidR="00C77B58" w:rsidRPr="00C77B58">
        <w:rPr>
          <w:i/>
        </w:rPr>
        <w:t xml:space="preserve"> (STS – </w:t>
      </w:r>
      <w:proofErr w:type="spellStart"/>
      <w:r w:rsidR="00C77B58" w:rsidRPr="00C77B58">
        <w:rPr>
          <w:i/>
        </w:rPr>
        <w:t>short</w:t>
      </w:r>
      <w:proofErr w:type="spellEnd"/>
      <w:r w:rsidR="00C77B58" w:rsidRPr="00C77B58">
        <w:rPr>
          <w:i/>
        </w:rPr>
        <w:t xml:space="preserve">-term </w:t>
      </w:r>
      <w:proofErr w:type="spellStart"/>
      <w:r w:rsidR="00C77B58" w:rsidRPr="00C77B58">
        <w:rPr>
          <w:i/>
        </w:rPr>
        <w:t>student</w:t>
      </w:r>
      <w:proofErr w:type="spellEnd"/>
      <w:r w:rsidR="00C77B58" w:rsidRPr="00C77B58">
        <w:rPr>
          <w:i/>
        </w:rPr>
        <w:t>)</w:t>
      </w:r>
      <w:r w:rsidRPr="00CB0E84">
        <w:t xml:space="preserve"> izmenjavo</w:t>
      </w:r>
      <w:r>
        <w:t xml:space="preserve"> na Oddelku za psihologijo Filozofske fakultete </w:t>
      </w:r>
      <w:r w:rsidR="00FB5AFA">
        <w:t xml:space="preserve">Univerze v </w:t>
      </w:r>
      <w:r w:rsidR="00A94862">
        <w:t>Zagrebu</w:t>
      </w:r>
      <w:r w:rsidR="00A14453">
        <w:t>.</w:t>
      </w:r>
      <w:r w:rsidR="002C014A">
        <w:t xml:space="preserve"> V letnem semestru 2021/2022 se bo</w:t>
      </w:r>
      <w:r w:rsidR="00CF6EAC">
        <w:t>d</w:t>
      </w:r>
      <w:r w:rsidR="002C014A">
        <w:t>o tam odvijala merjenja v okviru projekta</w:t>
      </w:r>
      <w:r w:rsidR="004014E7">
        <w:t xml:space="preserve"> </w:t>
      </w:r>
      <w:r w:rsidR="00A87F35">
        <w:t>»</w:t>
      </w:r>
      <w:r w:rsidR="00590CED">
        <w:t>Afektivni kognitivni trening</w:t>
      </w:r>
      <w:r w:rsidR="00A87F35">
        <w:t xml:space="preserve">: </w:t>
      </w:r>
      <w:proofErr w:type="spellStart"/>
      <w:r w:rsidR="00A87F35">
        <w:t>neuralni</w:t>
      </w:r>
      <w:proofErr w:type="spellEnd"/>
      <w:r w:rsidR="00A87F35">
        <w:t xml:space="preserve">, kognitivni i </w:t>
      </w:r>
      <w:proofErr w:type="spellStart"/>
      <w:r w:rsidR="00A87F35">
        <w:t>bihevior</w:t>
      </w:r>
      <w:r w:rsidR="00CF6EAC">
        <w:t>a</w:t>
      </w:r>
      <w:r w:rsidR="00A87F35">
        <w:t>lni</w:t>
      </w:r>
      <w:proofErr w:type="spellEnd"/>
      <w:r w:rsidR="00A87F35">
        <w:t xml:space="preserve"> </w:t>
      </w:r>
      <w:proofErr w:type="spellStart"/>
      <w:r w:rsidR="00A87F35">
        <w:t>učinci</w:t>
      </w:r>
      <w:proofErr w:type="spellEnd"/>
      <w:r w:rsidR="00CF6EAC">
        <w:t>«</w:t>
      </w:r>
      <w:r w:rsidR="004014E7">
        <w:t>, ki ga financira</w:t>
      </w:r>
      <w:r w:rsidR="002C014A">
        <w:t xml:space="preserve"> Hrvatsk</w:t>
      </w:r>
      <w:r w:rsidR="004014E7">
        <w:t>a</w:t>
      </w:r>
      <w:r w:rsidR="002C014A">
        <w:t xml:space="preserve"> zaklad</w:t>
      </w:r>
      <w:r w:rsidR="004014E7">
        <w:t>a</w:t>
      </w:r>
      <w:r w:rsidR="002C014A">
        <w:t xml:space="preserve"> za znanost</w:t>
      </w:r>
      <w:r w:rsidR="00CF6EAC">
        <w:t xml:space="preserve"> (2021–2024</w:t>
      </w:r>
      <w:r w:rsidR="004014E7">
        <w:t>)</w:t>
      </w:r>
      <w:r w:rsidR="00CF6EAC">
        <w:t xml:space="preserve">. Učinke kognitivne treninge bodo raziskovalci spremljali s snemanji EEG v </w:t>
      </w:r>
      <w:r w:rsidR="002C014A">
        <w:t>različ</w:t>
      </w:r>
      <w:r w:rsidR="00CF6EAC">
        <w:t xml:space="preserve">nih fazah treninga. </w:t>
      </w:r>
      <w:r w:rsidR="00007D2E">
        <w:t xml:space="preserve">Če bo vse posreči, bodo </w:t>
      </w:r>
      <w:r w:rsidR="00E070BD">
        <w:t xml:space="preserve">takrat začeli tudi z </w:t>
      </w:r>
      <w:r w:rsidR="00007D2E">
        <w:t>izvaja</w:t>
      </w:r>
      <w:r w:rsidR="00E070BD">
        <w:t>njem proj</w:t>
      </w:r>
      <w:r w:rsidR="00C91F47">
        <w:t>e</w:t>
      </w:r>
      <w:r w:rsidR="00E070BD">
        <w:t>kta na pod</w:t>
      </w:r>
      <w:r w:rsidR="00C91F47">
        <w:t>r</w:t>
      </w:r>
      <w:r w:rsidR="00E070BD">
        <w:t xml:space="preserve">očju evolucijske psihologije, v katerem bodo kombinirali </w:t>
      </w:r>
      <w:r w:rsidR="00C91F47">
        <w:t xml:space="preserve">meritve </w:t>
      </w:r>
      <w:r w:rsidR="00E070BD">
        <w:t xml:space="preserve">EEG </w:t>
      </w:r>
      <w:r w:rsidR="00C91F47">
        <w:t>in sledenja očesnim premikom.</w:t>
      </w:r>
      <w:r w:rsidR="00E01740">
        <w:t xml:space="preserve"> Študijska izmenjava je odlična priložnost, da se seznanite s potekom raziskovanja </w:t>
      </w:r>
      <w:r w:rsidR="00591F6E">
        <w:t>na pod</w:t>
      </w:r>
      <w:r w:rsidR="00687E95">
        <w:t>r</w:t>
      </w:r>
      <w:r w:rsidR="00591F6E">
        <w:t xml:space="preserve">očju kognitivne psihologije </w:t>
      </w:r>
      <w:r w:rsidR="00E01740">
        <w:t xml:space="preserve">in uporabo </w:t>
      </w:r>
      <w:r w:rsidR="00591F6E">
        <w:t>izbrane opreme.</w:t>
      </w:r>
    </w:p>
    <w:p w14:paraId="4347738E" w14:textId="6880716E" w:rsidR="00A14453" w:rsidRDefault="00A14453" w:rsidP="00A14453"/>
    <w:p w14:paraId="228C84AB" w14:textId="7C93AA70" w:rsidR="00591F6E" w:rsidRDefault="007C4772" w:rsidP="00A14453">
      <w:r>
        <w:t xml:space="preserve">Ker letos </w:t>
      </w:r>
      <w:r w:rsidR="00591F6E">
        <w:t xml:space="preserve">nekaj štipendij zaradi </w:t>
      </w:r>
      <w:r w:rsidR="00246B6D">
        <w:t xml:space="preserve">epidemije Covida-19 </w:t>
      </w:r>
      <w:r>
        <w:t xml:space="preserve">ni bilo izkoriščenih, </w:t>
      </w:r>
      <w:r w:rsidR="00246B6D">
        <w:t>bo</w:t>
      </w:r>
      <w:r w:rsidR="00687E95">
        <w:t xml:space="preserve"> zelo verjetno </w:t>
      </w:r>
      <w:r w:rsidR="00246B6D">
        <w:t xml:space="preserve">možno dodatno zaprositi še za kakšno štipendijo na eni od </w:t>
      </w:r>
      <w:r w:rsidR="00AD56AD">
        <w:t xml:space="preserve">13 </w:t>
      </w:r>
      <w:r w:rsidR="00246B6D">
        <w:t xml:space="preserve">institucij, vključenih v mrežo, zato vabimo k prijavi </w:t>
      </w:r>
      <w:r w:rsidR="002072AE">
        <w:t xml:space="preserve">tudi vse tiste, ki bi želeli obiskati </w:t>
      </w:r>
      <w:r w:rsidR="00687E95">
        <w:t xml:space="preserve">tudi </w:t>
      </w:r>
      <w:r w:rsidR="002072AE">
        <w:t xml:space="preserve">kakšen drug laboratorij. </w:t>
      </w:r>
    </w:p>
    <w:p w14:paraId="38AD2ECC" w14:textId="77777777" w:rsidR="00CB0E84" w:rsidRDefault="00CB0E84" w:rsidP="006C510A"/>
    <w:p w14:paraId="38AD2ECD" w14:textId="77777777" w:rsidR="00CB0E84" w:rsidRDefault="00CB0E84" w:rsidP="00CB0E84">
      <w:r>
        <w:t xml:space="preserve">Več o mreži </w:t>
      </w:r>
      <w:proofErr w:type="spellStart"/>
      <w:r>
        <w:t>Neuroshare</w:t>
      </w:r>
      <w:proofErr w:type="spellEnd"/>
      <w:r>
        <w:t xml:space="preserve"> </w:t>
      </w:r>
      <w:r w:rsidR="004D2FCB">
        <w:t xml:space="preserve">in tem, kaj ponuja, </w:t>
      </w:r>
      <w:r>
        <w:t>lahko preberete tukaj:</w:t>
      </w:r>
    </w:p>
    <w:p w14:paraId="02854FB9" w14:textId="23EB5DEF" w:rsidR="0046131F" w:rsidRDefault="00A65129">
      <w:hyperlink r:id="rId5" w:history="1">
        <w:r w:rsidR="00A75A8E" w:rsidRPr="005C1F43">
          <w:rPr>
            <w:rStyle w:val="Hiperpovezava"/>
          </w:rPr>
          <w:t>https://www.ceepus.info/nw/1504-2122</w:t>
        </w:r>
      </w:hyperlink>
    </w:p>
    <w:p w14:paraId="177F4E6D" w14:textId="79078C00" w:rsidR="00092A83" w:rsidRDefault="00092A83">
      <w:r>
        <w:t xml:space="preserve">Dodatne informacije lahko dobite tudi pri Anji Podlesek: </w:t>
      </w:r>
      <w:hyperlink r:id="rId6" w:history="1">
        <w:r w:rsidRPr="005C1F43">
          <w:rPr>
            <w:rStyle w:val="Hiperpovezava"/>
          </w:rPr>
          <w:t>anja.podlesek@ff.uni-lj.si</w:t>
        </w:r>
      </w:hyperlink>
      <w:r>
        <w:t>, 01 4213 590</w:t>
      </w:r>
    </w:p>
    <w:p w14:paraId="506EE7A7" w14:textId="77777777" w:rsidR="0046131F" w:rsidRDefault="0046131F"/>
    <w:p w14:paraId="38AD2ED2" w14:textId="3BA22763" w:rsidR="00293C43" w:rsidRDefault="00293C43" w:rsidP="00CB0E84">
      <w:r w:rsidRPr="00293C43">
        <w:t>Štipendijo CEEPUS dodeljuje država prejemnica in vključuje štipendijo, namestitev in zdravstveno varstvo ter zagotavlja oprostitev šolnine. Študentje lahko zaprosijo za sofinanciranje potnih stroškov. Mreža zagotavlja priznavanje študijskega obdobja, ki ga študent prebije na partnerski inštituciji, na domači inštituciji.</w:t>
      </w:r>
      <w:r w:rsidR="00CC302E">
        <w:t xml:space="preserve"> Minimalno število dni</w:t>
      </w:r>
      <w:r w:rsidR="00057EB6">
        <w:t xml:space="preserve">, ki jih mora študent preživeti na tuji ustanovi, </w:t>
      </w:r>
      <w:r w:rsidR="00CC302E">
        <w:t>je 21.</w:t>
      </w:r>
    </w:p>
    <w:p w14:paraId="38AD2ED3" w14:textId="77777777" w:rsidR="00293C43" w:rsidRDefault="00293C43" w:rsidP="00CB0E84"/>
    <w:p w14:paraId="38AD2ED4" w14:textId="77777777" w:rsidR="00CB0E84" w:rsidRDefault="00CB0E84" w:rsidP="00CB0E84">
      <w:r>
        <w:t>Več o CEEPUS:</w:t>
      </w:r>
    </w:p>
    <w:p w14:paraId="16BADD8C" w14:textId="64C4D725" w:rsidR="00F606CF" w:rsidRDefault="00A65129" w:rsidP="00CB0E84">
      <w:hyperlink r:id="rId7" w:history="1">
        <w:r w:rsidR="00F606CF" w:rsidRPr="005C1F43">
          <w:rPr>
            <w:rStyle w:val="Hiperpovezava"/>
          </w:rPr>
          <w:t>https://www.ceepus.info/</w:t>
        </w:r>
      </w:hyperlink>
    </w:p>
    <w:p w14:paraId="6E7E96D5" w14:textId="24BA6195" w:rsidR="00AD40A5" w:rsidRDefault="00A65129" w:rsidP="00CB0E84">
      <w:hyperlink r:id="rId8" w:history="1">
        <w:r w:rsidR="00AD40A5" w:rsidRPr="005C1F43">
          <w:rPr>
            <w:rStyle w:val="Hiperpovezava"/>
          </w:rPr>
          <w:t>https://www.cmepius.si/mednarodno-sodelovanje/moznosti-sodelovanja/ceepus/</w:t>
        </w:r>
      </w:hyperlink>
      <w:r w:rsidR="00AD40A5">
        <w:t xml:space="preserve"> </w:t>
      </w:r>
    </w:p>
    <w:p w14:paraId="38AD2ED7" w14:textId="06C92205" w:rsidR="00CB0E84" w:rsidRDefault="004D2FCB" w:rsidP="00CB0E84">
      <w:r>
        <w:t xml:space="preserve">Več informacij o poteku CEEPUS izmenjav lahko dobite tudi v Mednarodni pisarni FF: </w:t>
      </w:r>
      <w:hyperlink r:id="rId9" w:history="1">
        <w:r w:rsidR="00D23461" w:rsidRPr="005C1F43">
          <w:rPr>
            <w:rStyle w:val="Hiperpovezava"/>
          </w:rPr>
          <w:t>https://www.ff.uni-lj.si/studij/mednarodna-pisarna/ceepus</w:t>
        </w:r>
      </w:hyperlink>
      <w:r w:rsidR="00D23461">
        <w:t xml:space="preserve"> </w:t>
      </w:r>
    </w:p>
    <w:p w14:paraId="38AD2ED8" w14:textId="77777777" w:rsidR="004D2FCB" w:rsidRDefault="004D2FCB" w:rsidP="00CB0E84">
      <w:pPr>
        <w:pBdr>
          <w:bottom w:val="single" w:sz="6" w:space="1" w:color="auto"/>
        </w:pBdr>
      </w:pPr>
    </w:p>
    <w:p w14:paraId="38AD2ED9" w14:textId="77777777" w:rsidR="00936AB3" w:rsidRDefault="00936AB3" w:rsidP="00CB0E84"/>
    <w:p w14:paraId="38AD2EDA" w14:textId="77777777" w:rsidR="00936AB3" w:rsidRPr="00936AB3" w:rsidRDefault="00936AB3" w:rsidP="00CB0E84">
      <w:pPr>
        <w:rPr>
          <w:b/>
        </w:rPr>
      </w:pPr>
      <w:r>
        <w:rPr>
          <w:b/>
        </w:rPr>
        <w:t>Rok za prijave in potrebna dokumentacija</w:t>
      </w:r>
    </w:p>
    <w:p w14:paraId="38AD2EDB" w14:textId="77777777" w:rsidR="00936AB3" w:rsidRDefault="00936AB3" w:rsidP="00CB0E84"/>
    <w:p w14:paraId="38AD2EDC" w14:textId="785690EF" w:rsidR="00CB0E84" w:rsidRDefault="00CB0E84" w:rsidP="00CB0E84">
      <w:r>
        <w:t xml:space="preserve">Rok za oddajo </w:t>
      </w:r>
      <w:r w:rsidR="00936AB3">
        <w:t xml:space="preserve">internih </w:t>
      </w:r>
      <w:r>
        <w:t xml:space="preserve">prijav je </w:t>
      </w:r>
      <w:r w:rsidR="00A47504" w:rsidRPr="00A47504">
        <w:rPr>
          <w:u w:val="single"/>
        </w:rPr>
        <w:t>p</w:t>
      </w:r>
      <w:r w:rsidR="00A94862">
        <w:rPr>
          <w:u w:val="single"/>
        </w:rPr>
        <w:t>etek</w:t>
      </w:r>
      <w:r w:rsidR="004D2FCB" w:rsidRPr="00A47504">
        <w:rPr>
          <w:u w:val="single"/>
        </w:rPr>
        <w:t xml:space="preserve">, </w:t>
      </w:r>
      <w:r w:rsidR="00BE350A">
        <w:rPr>
          <w:u w:val="single"/>
        </w:rPr>
        <w:t>22</w:t>
      </w:r>
      <w:r w:rsidRPr="00A47504">
        <w:rPr>
          <w:u w:val="single"/>
        </w:rPr>
        <w:t xml:space="preserve">. </w:t>
      </w:r>
      <w:r w:rsidR="00BE350A">
        <w:rPr>
          <w:u w:val="single"/>
        </w:rPr>
        <w:t>10</w:t>
      </w:r>
      <w:r w:rsidRPr="00A47504">
        <w:rPr>
          <w:u w:val="single"/>
        </w:rPr>
        <w:t>. 202</w:t>
      </w:r>
      <w:r w:rsidR="00A94862">
        <w:rPr>
          <w:u w:val="single"/>
        </w:rPr>
        <w:t>1</w:t>
      </w:r>
      <w:r>
        <w:t xml:space="preserve">. </w:t>
      </w:r>
      <w:proofErr w:type="spellStart"/>
      <w:r>
        <w:t>Kandidati</w:t>
      </w:r>
      <w:r w:rsidR="00E3337B">
        <w:t>_ke</w:t>
      </w:r>
      <w:proofErr w:type="spellEnd"/>
      <w:r>
        <w:t xml:space="preserve"> na naslov koordinatorke mreže</w:t>
      </w:r>
      <w:r w:rsidR="00F96DEB">
        <w:t xml:space="preserve"> na FFUL</w:t>
      </w:r>
      <w:r w:rsidR="00AC1BD0">
        <w:t xml:space="preserve"> </w:t>
      </w:r>
      <w:r w:rsidR="007C335B">
        <w:t>–</w:t>
      </w:r>
      <w:r>
        <w:t xml:space="preserve"> </w:t>
      </w:r>
      <w:hyperlink r:id="rId10" w:history="1">
        <w:r w:rsidRPr="005C06D6">
          <w:rPr>
            <w:rStyle w:val="Hiperpovezava"/>
          </w:rPr>
          <w:t>anja.podlesek@ff.uni-lj.si</w:t>
        </w:r>
      </w:hyperlink>
      <w:r>
        <w:t xml:space="preserve"> </w:t>
      </w:r>
      <w:r w:rsidR="007C335B">
        <w:t>–</w:t>
      </w:r>
      <w:r w:rsidR="00AC1BD0">
        <w:t xml:space="preserve"> </w:t>
      </w:r>
      <w:r>
        <w:t>pošljite (v angleščini):</w:t>
      </w:r>
    </w:p>
    <w:p w14:paraId="38AD2EDD" w14:textId="77777777" w:rsidR="00C118EC" w:rsidRDefault="00A94862" w:rsidP="00CB0E84">
      <w:pPr>
        <w:pStyle w:val="Odstavekseznama"/>
        <w:numPr>
          <w:ilvl w:val="0"/>
          <w:numId w:val="2"/>
        </w:numPr>
      </w:pPr>
      <w:r>
        <w:t>kontaktne informacije</w:t>
      </w:r>
      <w:r w:rsidR="0044193C">
        <w:t>,</w:t>
      </w:r>
    </w:p>
    <w:p w14:paraId="38AD2EDE" w14:textId="77777777" w:rsidR="00CB0E84" w:rsidRDefault="00CB0E84" w:rsidP="00CB0E84">
      <w:pPr>
        <w:pStyle w:val="Odstavekseznama"/>
        <w:numPr>
          <w:ilvl w:val="0"/>
          <w:numId w:val="2"/>
        </w:numPr>
      </w:pPr>
      <w:r>
        <w:t>kratek življenjepis</w:t>
      </w:r>
      <w:r w:rsidR="00C118EC">
        <w:t xml:space="preserve"> (z navedbo znanja jezikov)</w:t>
      </w:r>
      <w:r>
        <w:t>,</w:t>
      </w:r>
      <w:r w:rsidRPr="00CB0E84">
        <w:t xml:space="preserve"> </w:t>
      </w:r>
    </w:p>
    <w:p w14:paraId="38AD2EDF" w14:textId="77777777" w:rsidR="00CB0E84" w:rsidRDefault="00CB0E84" w:rsidP="00CB0E84">
      <w:pPr>
        <w:pStyle w:val="Odstavekseznama"/>
        <w:numPr>
          <w:ilvl w:val="0"/>
          <w:numId w:val="2"/>
        </w:numPr>
      </w:pPr>
      <w:r>
        <w:lastRenderedPageBreak/>
        <w:t xml:space="preserve">povprečje ocen na dosedanjem študiju, </w:t>
      </w:r>
    </w:p>
    <w:p w14:paraId="38AD2EE0" w14:textId="60814DC5" w:rsidR="00CB0E84" w:rsidRDefault="003676E4" w:rsidP="00CB0E84">
      <w:pPr>
        <w:pStyle w:val="Odstavekseznama"/>
        <w:numPr>
          <w:ilvl w:val="0"/>
          <w:numId w:val="2"/>
        </w:numPr>
      </w:pPr>
      <w:r>
        <w:t xml:space="preserve">kratko </w:t>
      </w:r>
      <w:r w:rsidR="00CB0E84">
        <w:t>motivacijsko pismo</w:t>
      </w:r>
      <w:r w:rsidR="00A94862">
        <w:t xml:space="preserve"> </w:t>
      </w:r>
      <w:r w:rsidR="00C118EC">
        <w:t xml:space="preserve">v angleščini </w:t>
      </w:r>
      <w:r w:rsidR="00A94862">
        <w:t xml:space="preserve">(do </w:t>
      </w:r>
      <w:r w:rsidR="00C118EC">
        <w:t>3</w:t>
      </w:r>
      <w:r w:rsidR="00A94862">
        <w:t>00 besed)</w:t>
      </w:r>
      <w:r w:rsidR="00304D0B">
        <w:t>. V</w:t>
      </w:r>
      <w:r w:rsidR="004D2FCB">
        <w:t xml:space="preserve"> njem </w:t>
      </w:r>
      <w:r w:rsidR="001D7608">
        <w:t>npr.</w:t>
      </w:r>
      <w:r w:rsidR="00AC1BD0">
        <w:t xml:space="preserve"> </w:t>
      </w:r>
      <w:r w:rsidR="004D2FCB">
        <w:t>zapiši</w:t>
      </w:r>
      <w:r w:rsidR="00CB0E84">
        <w:t>te</w:t>
      </w:r>
      <w:r w:rsidR="006D5AAB">
        <w:t xml:space="preserve">, kje in kdaj </w:t>
      </w:r>
      <w:r w:rsidR="00A94862">
        <w:t xml:space="preserve">točno </w:t>
      </w:r>
      <w:r w:rsidR="006D5AAB">
        <w:t xml:space="preserve">bi želeli izvesti izmenjavo (predvideva se, da se jo izvede v času, ko na partnerski ustanovi teče študijski proces, izjemoma tudi izven tega obdobja), </w:t>
      </w:r>
      <w:r w:rsidR="00847AF9">
        <w:t xml:space="preserve">zakaj želite na </w:t>
      </w:r>
      <w:r w:rsidR="00CB0E84">
        <w:t>izmenjav</w:t>
      </w:r>
      <w:r w:rsidR="00847AF9">
        <w:t>o</w:t>
      </w:r>
      <w:r w:rsidR="001D7608">
        <w:t xml:space="preserve">, </w:t>
      </w:r>
      <w:r w:rsidR="00847AF9">
        <w:t xml:space="preserve">kakšen je </w:t>
      </w:r>
      <w:r w:rsidR="00CB0E84">
        <w:t xml:space="preserve">predviden načrt mobilnosti, </w:t>
      </w:r>
      <w:r w:rsidR="00847AF9">
        <w:t xml:space="preserve">tj. </w:t>
      </w:r>
      <w:r w:rsidR="004D2FCB">
        <w:t xml:space="preserve">kaj </w:t>
      </w:r>
      <w:r w:rsidR="00CB0E84">
        <w:t>bi želeli spoznati na raziskovalnem področju, kakšne so predvidene raziskovalne dejavnosti</w:t>
      </w:r>
      <w:r w:rsidR="00847AF9">
        <w:t>. N</w:t>
      </w:r>
      <w:r w:rsidR="004D2FCB">
        <w:t>avedete lahko osebo na partnerski instituciji, katere raziskovalno delo vas posebej zanima</w:t>
      </w:r>
      <w:r w:rsidR="004925C3">
        <w:t xml:space="preserve"> (pobrskajte med informacijami o zaposlenih na spletnih straneh institucije)</w:t>
      </w:r>
      <w:r w:rsidR="004D2FCB">
        <w:t xml:space="preserve">, </w:t>
      </w:r>
      <w:r w:rsidR="00CB0E84">
        <w:t>ali nameravate v okviru izmenjave obiskovati na študiju psihologije nekatere predmete in katere</w:t>
      </w:r>
      <w:r w:rsidR="00304D0B">
        <w:t>, i</w:t>
      </w:r>
      <w:r w:rsidR="00847AF9">
        <w:t>p</w:t>
      </w:r>
      <w:r w:rsidR="00304D0B">
        <w:t>d.</w:t>
      </w:r>
    </w:p>
    <w:p w14:paraId="38AD2EE1" w14:textId="77777777" w:rsidR="00F849DC" w:rsidRDefault="00F849DC" w:rsidP="00F849DC"/>
    <w:p w14:paraId="38AD2EE2" w14:textId="56645801" w:rsidR="00F849DC" w:rsidRDefault="00372B57" w:rsidP="00F849DC">
      <w:r>
        <w:t xml:space="preserve">Kdor bo izbran, </w:t>
      </w:r>
      <w:r w:rsidR="00D50D3C">
        <w:t>se bo moral d</w:t>
      </w:r>
      <w:r w:rsidR="00F849DC">
        <w:t xml:space="preserve">o </w:t>
      </w:r>
      <w:r w:rsidR="00D50D3C">
        <w:t>30</w:t>
      </w:r>
      <w:r w:rsidR="00F849DC">
        <w:t xml:space="preserve">. </w:t>
      </w:r>
      <w:r w:rsidR="00D50D3C">
        <w:t>10</w:t>
      </w:r>
      <w:r w:rsidR="00F849DC">
        <w:t xml:space="preserve">. </w:t>
      </w:r>
      <w:r w:rsidR="00445D47">
        <w:t>202</w:t>
      </w:r>
      <w:r w:rsidR="00A94862">
        <w:t>1</w:t>
      </w:r>
      <w:r w:rsidR="00445D47">
        <w:t xml:space="preserve"> </w:t>
      </w:r>
      <w:r w:rsidR="00F849DC">
        <w:t>nato še uradno prijav</w:t>
      </w:r>
      <w:r w:rsidR="00A94862">
        <w:t>iti</w:t>
      </w:r>
      <w:r w:rsidR="00F849DC">
        <w:t xml:space="preserve"> v sistem CEEPUS</w:t>
      </w:r>
      <w:r w:rsidR="00D402B6">
        <w:t xml:space="preserve"> (p</w:t>
      </w:r>
      <w:r w:rsidR="00D50D3C">
        <w:t>rijava ni zakomplicirana</w:t>
      </w:r>
      <w:r w:rsidR="00D402B6">
        <w:t>)</w:t>
      </w:r>
      <w:r w:rsidR="00D50D3C">
        <w:t>.</w:t>
      </w:r>
      <w:r w:rsidR="00AF39BE">
        <w:t xml:space="preserve"> </w:t>
      </w:r>
    </w:p>
    <w:p w14:paraId="6291125A" w14:textId="7279E76D" w:rsidR="00AF39BE" w:rsidRDefault="00AF39BE" w:rsidP="00F849DC"/>
    <w:p w14:paraId="49B02D8B" w14:textId="0BB181A4" w:rsidR="00AF39BE" w:rsidRDefault="00AF39BE" w:rsidP="00F849DC">
      <w:r>
        <w:t>Se veselimo vaši</w:t>
      </w:r>
      <w:r w:rsidR="00AF189C">
        <w:t>h prijav!</w:t>
      </w:r>
    </w:p>
    <w:p w14:paraId="1F6C5C80" w14:textId="1B2562E2" w:rsidR="000D1F83" w:rsidRDefault="000D1F83" w:rsidP="00F849DC"/>
    <w:sectPr w:rsidR="000D1F8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C4446E"/>
    <w:multiLevelType w:val="hybridMultilevel"/>
    <w:tmpl w:val="E84662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602777A5"/>
    <w:multiLevelType w:val="hybridMultilevel"/>
    <w:tmpl w:val="EEA02D1E"/>
    <w:lvl w:ilvl="0" w:tplc="349C98CA">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jMxtTC3NDQzMTFW0lEKTi0uzszPAykwqgUATjqfriwAAAA="/>
  </w:docVars>
  <w:rsids>
    <w:rsidRoot w:val="00916150"/>
    <w:rsid w:val="00007D2E"/>
    <w:rsid w:val="00057EB6"/>
    <w:rsid w:val="000601D0"/>
    <w:rsid w:val="00092A83"/>
    <w:rsid w:val="000D1F83"/>
    <w:rsid w:val="000E178B"/>
    <w:rsid w:val="001759B2"/>
    <w:rsid w:val="001D7608"/>
    <w:rsid w:val="002072AE"/>
    <w:rsid w:val="00246B6D"/>
    <w:rsid w:val="0027015D"/>
    <w:rsid w:val="00283FA0"/>
    <w:rsid w:val="00293C43"/>
    <w:rsid w:val="002C014A"/>
    <w:rsid w:val="002E453B"/>
    <w:rsid w:val="00304D0B"/>
    <w:rsid w:val="003676E4"/>
    <w:rsid w:val="00372B57"/>
    <w:rsid w:val="004014E7"/>
    <w:rsid w:val="0044193C"/>
    <w:rsid w:val="00445D47"/>
    <w:rsid w:val="0046131F"/>
    <w:rsid w:val="00480F16"/>
    <w:rsid w:val="004925C3"/>
    <w:rsid w:val="004B0427"/>
    <w:rsid w:val="004B7614"/>
    <w:rsid w:val="004C53B7"/>
    <w:rsid w:val="004D2FCB"/>
    <w:rsid w:val="00590CED"/>
    <w:rsid w:val="00591F6E"/>
    <w:rsid w:val="005D3B74"/>
    <w:rsid w:val="0060016C"/>
    <w:rsid w:val="006243F2"/>
    <w:rsid w:val="006408E8"/>
    <w:rsid w:val="00687E95"/>
    <w:rsid w:val="006A5C90"/>
    <w:rsid w:val="006C510A"/>
    <w:rsid w:val="006D5AAB"/>
    <w:rsid w:val="00750120"/>
    <w:rsid w:val="00771898"/>
    <w:rsid w:val="007C335B"/>
    <w:rsid w:val="007C4772"/>
    <w:rsid w:val="007F0E15"/>
    <w:rsid w:val="00847AF9"/>
    <w:rsid w:val="008A67FC"/>
    <w:rsid w:val="0091258E"/>
    <w:rsid w:val="00916150"/>
    <w:rsid w:val="00936AB3"/>
    <w:rsid w:val="00947F49"/>
    <w:rsid w:val="00995E1A"/>
    <w:rsid w:val="00A14453"/>
    <w:rsid w:val="00A1619C"/>
    <w:rsid w:val="00A20592"/>
    <w:rsid w:val="00A415D5"/>
    <w:rsid w:val="00A4656A"/>
    <w:rsid w:val="00A47504"/>
    <w:rsid w:val="00A65129"/>
    <w:rsid w:val="00A75A8E"/>
    <w:rsid w:val="00A87F35"/>
    <w:rsid w:val="00A94862"/>
    <w:rsid w:val="00A97624"/>
    <w:rsid w:val="00AB6837"/>
    <w:rsid w:val="00AC1BD0"/>
    <w:rsid w:val="00AC3539"/>
    <w:rsid w:val="00AD40A5"/>
    <w:rsid w:val="00AD56AD"/>
    <w:rsid w:val="00AF189C"/>
    <w:rsid w:val="00AF39BE"/>
    <w:rsid w:val="00B145C4"/>
    <w:rsid w:val="00BE350A"/>
    <w:rsid w:val="00C118EC"/>
    <w:rsid w:val="00C77B58"/>
    <w:rsid w:val="00C91F47"/>
    <w:rsid w:val="00CB0E84"/>
    <w:rsid w:val="00CC302E"/>
    <w:rsid w:val="00CF6EAC"/>
    <w:rsid w:val="00D16170"/>
    <w:rsid w:val="00D23461"/>
    <w:rsid w:val="00D402B6"/>
    <w:rsid w:val="00D46029"/>
    <w:rsid w:val="00D50D3C"/>
    <w:rsid w:val="00E01740"/>
    <w:rsid w:val="00E070BD"/>
    <w:rsid w:val="00E3337B"/>
    <w:rsid w:val="00E77796"/>
    <w:rsid w:val="00F606CF"/>
    <w:rsid w:val="00F849DC"/>
    <w:rsid w:val="00F96DEB"/>
    <w:rsid w:val="00F974A3"/>
    <w:rsid w:val="00FB5AFA"/>
    <w:rsid w:val="00FF395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D2EC1"/>
  <w15:docId w15:val="{A73C9691-4F73-4342-895F-7D2858EF9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16150"/>
    <w:rPr>
      <w:color w:val="0000FF"/>
      <w:u w:val="single"/>
    </w:rPr>
  </w:style>
  <w:style w:type="paragraph" w:styleId="Odstavekseznama">
    <w:name w:val="List Paragraph"/>
    <w:basedOn w:val="Navaden"/>
    <w:uiPriority w:val="34"/>
    <w:qFormat/>
    <w:rsid w:val="00916150"/>
    <w:pPr>
      <w:ind w:left="720"/>
      <w:contextualSpacing/>
    </w:pPr>
  </w:style>
  <w:style w:type="character" w:styleId="SledenaHiperpovezava">
    <w:name w:val="FollowedHyperlink"/>
    <w:basedOn w:val="Privzetapisavaodstavka"/>
    <w:uiPriority w:val="99"/>
    <w:semiHidden/>
    <w:unhideWhenUsed/>
    <w:rsid w:val="00E77796"/>
    <w:rPr>
      <w:color w:val="800080" w:themeColor="followedHyperlink"/>
      <w:u w:val="single"/>
    </w:rPr>
  </w:style>
  <w:style w:type="character" w:customStyle="1" w:styleId="UnresolvedMention">
    <w:name w:val="Unresolved Mention"/>
    <w:basedOn w:val="Privzetapisavaodstavka"/>
    <w:uiPriority w:val="99"/>
    <w:semiHidden/>
    <w:unhideWhenUsed/>
    <w:rsid w:val="00A75A8E"/>
    <w:rPr>
      <w:color w:val="605E5C"/>
      <w:shd w:val="clear" w:color="auto" w:fill="E1DFDD"/>
    </w:rPr>
  </w:style>
  <w:style w:type="paragraph" w:styleId="Golobesedilo">
    <w:name w:val="Plain Text"/>
    <w:basedOn w:val="Navaden"/>
    <w:link w:val="GolobesediloZnak"/>
    <w:uiPriority w:val="99"/>
    <w:semiHidden/>
    <w:unhideWhenUsed/>
    <w:rsid w:val="002C014A"/>
    <w:rPr>
      <w:rFonts w:ascii="Calibri" w:hAnsi="Calibri"/>
      <w:szCs w:val="21"/>
    </w:rPr>
  </w:style>
  <w:style w:type="character" w:customStyle="1" w:styleId="GolobesediloZnak">
    <w:name w:val="Golo besedilo Znak"/>
    <w:basedOn w:val="Privzetapisavaodstavka"/>
    <w:link w:val="Golobesedilo"/>
    <w:uiPriority w:val="99"/>
    <w:semiHidden/>
    <w:rsid w:val="002C014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168075">
      <w:bodyDiv w:val="1"/>
      <w:marLeft w:val="0"/>
      <w:marRight w:val="0"/>
      <w:marTop w:val="0"/>
      <w:marBottom w:val="0"/>
      <w:divBdr>
        <w:top w:val="none" w:sz="0" w:space="0" w:color="auto"/>
        <w:left w:val="none" w:sz="0" w:space="0" w:color="auto"/>
        <w:bottom w:val="none" w:sz="0" w:space="0" w:color="auto"/>
        <w:right w:val="none" w:sz="0" w:space="0" w:color="auto"/>
      </w:divBdr>
    </w:div>
    <w:div w:id="298461117">
      <w:bodyDiv w:val="1"/>
      <w:marLeft w:val="0"/>
      <w:marRight w:val="0"/>
      <w:marTop w:val="0"/>
      <w:marBottom w:val="0"/>
      <w:divBdr>
        <w:top w:val="none" w:sz="0" w:space="0" w:color="auto"/>
        <w:left w:val="none" w:sz="0" w:space="0" w:color="auto"/>
        <w:bottom w:val="none" w:sz="0" w:space="0" w:color="auto"/>
        <w:right w:val="none" w:sz="0" w:space="0" w:color="auto"/>
      </w:divBdr>
    </w:div>
    <w:div w:id="513809985">
      <w:bodyDiv w:val="1"/>
      <w:marLeft w:val="0"/>
      <w:marRight w:val="0"/>
      <w:marTop w:val="0"/>
      <w:marBottom w:val="0"/>
      <w:divBdr>
        <w:top w:val="none" w:sz="0" w:space="0" w:color="auto"/>
        <w:left w:val="none" w:sz="0" w:space="0" w:color="auto"/>
        <w:bottom w:val="none" w:sz="0" w:space="0" w:color="auto"/>
        <w:right w:val="none" w:sz="0" w:space="0" w:color="auto"/>
      </w:divBdr>
    </w:div>
    <w:div w:id="520895141">
      <w:bodyDiv w:val="1"/>
      <w:marLeft w:val="0"/>
      <w:marRight w:val="0"/>
      <w:marTop w:val="0"/>
      <w:marBottom w:val="0"/>
      <w:divBdr>
        <w:top w:val="none" w:sz="0" w:space="0" w:color="auto"/>
        <w:left w:val="none" w:sz="0" w:space="0" w:color="auto"/>
        <w:bottom w:val="none" w:sz="0" w:space="0" w:color="auto"/>
        <w:right w:val="none" w:sz="0" w:space="0" w:color="auto"/>
      </w:divBdr>
    </w:div>
    <w:div w:id="796994498">
      <w:bodyDiv w:val="1"/>
      <w:marLeft w:val="0"/>
      <w:marRight w:val="0"/>
      <w:marTop w:val="0"/>
      <w:marBottom w:val="0"/>
      <w:divBdr>
        <w:top w:val="none" w:sz="0" w:space="0" w:color="auto"/>
        <w:left w:val="none" w:sz="0" w:space="0" w:color="auto"/>
        <w:bottom w:val="none" w:sz="0" w:space="0" w:color="auto"/>
        <w:right w:val="none" w:sz="0" w:space="0" w:color="auto"/>
      </w:divBdr>
    </w:div>
    <w:div w:id="1054087003">
      <w:bodyDiv w:val="1"/>
      <w:marLeft w:val="0"/>
      <w:marRight w:val="0"/>
      <w:marTop w:val="0"/>
      <w:marBottom w:val="0"/>
      <w:divBdr>
        <w:top w:val="none" w:sz="0" w:space="0" w:color="auto"/>
        <w:left w:val="none" w:sz="0" w:space="0" w:color="auto"/>
        <w:bottom w:val="none" w:sz="0" w:space="0" w:color="auto"/>
        <w:right w:val="none" w:sz="0" w:space="0" w:color="auto"/>
      </w:divBdr>
    </w:div>
    <w:div w:id="168690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epius.si/mednarodno-sodelovanje/moznosti-sodelovanja/ceepus/" TargetMode="External"/><Relationship Id="rId3" Type="http://schemas.openxmlformats.org/officeDocument/2006/relationships/settings" Target="settings.xml"/><Relationship Id="rId7" Type="http://schemas.openxmlformats.org/officeDocument/2006/relationships/hyperlink" Target="https://www.ceepus.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nja.podlesek@ff.uni-lj.si" TargetMode="External"/><Relationship Id="rId11" Type="http://schemas.openxmlformats.org/officeDocument/2006/relationships/fontTable" Target="fontTable.xml"/><Relationship Id="rId5" Type="http://schemas.openxmlformats.org/officeDocument/2006/relationships/hyperlink" Target="https://www.ceepus.info/nw/1504-2122" TargetMode="External"/><Relationship Id="rId10" Type="http://schemas.openxmlformats.org/officeDocument/2006/relationships/hyperlink" Target="mailto:anja.podlesek@ff.uni-lj.si" TargetMode="External"/><Relationship Id="rId4" Type="http://schemas.openxmlformats.org/officeDocument/2006/relationships/webSettings" Target="webSettings.xml"/><Relationship Id="rId9" Type="http://schemas.openxmlformats.org/officeDocument/2006/relationships/hyperlink" Target="https://www.ff.uni-lj.si/studij/mednarodna-pisarna/ceepu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79</Words>
  <Characters>3875</Characters>
  <Application>Microsoft Office Word</Application>
  <DocSecurity>0</DocSecurity>
  <Lines>32</Lines>
  <Paragraphs>9</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4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Kolarič, Nives</cp:lastModifiedBy>
  <cp:revision>2</cp:revision>
  <dcterms:created xsi:type="dcterms:W3CDTF">2021-10-13T08:33:00Z</dcterms:created>
  <dcterms:modified xsi:type="dcterms:W3CDTF">2021-10-13T08:33:00Z</dcterms:modified>
</cp:coreProperties>
</file>